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486FF5" w14:textId="11075308" w:rsidR="00DF1CA4" w:rsidRPr="001109FC" w:rsidRDefault="00A47164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bookmarkStart w:id="0" w:name="_GoBack"/>
      <w:bookmarkEnd w:id="0"/>
      <w:r w:rsidRPr="001109FC">
        <w:rPr>
          <w:rFonts w:asciiTheme="minorHAnsi" w:hAnsiTheme="minorHAnsi" w:cstheme="minorHAnsi"/>
          <w:b w:val="0"/>
          <w:sz w:val="22"/>
        </w:rPr>
        <w:t>Informacje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Pr="001109FC">
        <w:rPr>
          <w:rFonts w:asciiTheme="minorHAnsi" w:hAnsiTheme="minorHAnsi" w:cstheme="minorHAnsi"/>
          <w:b w:val="0"/>
          <w:sz w:val="22"/>
        </w:rPr>
        <w:t>na temat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Pr="001109FC">
        <w:rPr>
          <w:rFonts w:asciiTheme="minorHAnsi" w:hAnsiTheme="minorHAnsi" w:cstheme="minorHAnsi"/>
          <w:b w:val="0"/>
          <w:sz w:val="22"/>
        </w:rPr>
        <w:t>zabezpieczenia gospodarstw przed wirusem ASF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b w:val="0"/>
          <w:sz w:val="22"/>
        </w:rPr>
        <w:t xml:space="preserve">terytorium Polski </w:t>
      </w:r>
      <w:r w:rsidR="00DF1CA4" w:rsidRPr="001109FC">
        <w:rPr>
          <w:rFonts w:asciiTheme="minorHAnsi" w:hAnsiTheme="minorHAnsi" w:cstheme="minorHAnsi"/>
          <w:b w:val="0"/>
          <w:sz w:val="22"/>
        </w:rPr>
        <w:br/>
      </w:r>
      <w:r w:rsidR="00AF5800" w:rsidRPr="001109FC">
        <w:rPr>
          <w:rFonts w:asciiTheme="minorHAnsi" w:hAnsiTheme="minorHAnsi" w:cstheme="minorHAnsi"/>
          <w:sz w:val="22"/>
        </w:rPr>
        <w:t>wynikające</w:t>
      </w:r>
      <w:r w:rsidR="00396ED5" w:rsidRPr="001109FC">
        <w:rPr>
          <w:rFonts w:asciiTheme="minorHAnsi" w:hAnsiTheme="minorHAnsi" w:cstheme="minorHAnsi"/>
          <w:sz w:val="22"/>
        </w:rPr>
        <w:t>go</w:t>
      </w:r>
      <w:r w:rsidR="00AF5800" w:rsidRPr="001109FC">
        <w:rPr>
          <w:rFonts w:asciiTheme="minorHAnsi" w:hAnsiTheme="minorHAnsi" w:cstheme="minorHAnsi"/>
          <w:sz w:val="22"/>
        </w:rPr>
        <w:t xml:space="preserve"> 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6 maja 2015 r. w sprawie środków podejmowanych w związku z wystąpieniem afrykańskiego pomoru świń, zmienionym rozporządzeniem MRiRW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14:paraId="37FBE0B2" w14:textId="60BB8C2D"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</w:t>
      </w:r>
      <w:r w:rsidR="000411AD" w:rsidRPr="00A62CDC">
        <w:t xml:space="preserve"> </w:t>
      </w:r>
      <w:r>
        <w:t xml:space="preserve">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 xml:space="preserve"> terytorium Polski </w:t>
      </w:r>
      <w:r w:rsidR="00DF1CA4">
        <w:t>poza obszarami objętymi</w:t>
      </w:r>
      <w:r w:rsidR="008A2648">
        <w:t xml:space="preserve"> restrykcjami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14:paraId="54E7EC92" w14:textId="37B7BEAC" w:rsidR="00A47164" w:rsidRPr="002C47B6" w:rsidRDefault="00FF5C2F" w:rsidP="003E3C4B">
      <w:pPr>
        <w:spacing w:after="120" w:line="240" w:lineRule="auto"/>
        <w:contextualSpacing/>
        <w:jc w:val="center"/>
        <w:rPr>
          <w:rStyle w:val="Pogrubienie"/>
        </w:rPr>
      </w:pPr>
      <w:r w:rsidRPr="002C47B6">
        <w:rPr>
          <w:rStyle w:val="Pogrubienie"/>
        </w:rPr>
        <w:t>Wy</w:t>
      </w:r>
      <w:r w:rsidR="00AF5800" w:rsidRPr="002C47B6">
        <w:rPr>
          <w:rStyle w:val="Pogrubienie"/>
        </w:rPr>
        <w:t>magania</w:t>
      </w:r>
      <w:r w:rsidR="00DF1CA4" w:rsidRPr="002C47B6">
        <w:rPr>
          <w:rStyle w:val="Pogrubienie"/>
        </w:rPr>
        <w:t xml:space="preserve"> dla gospodarstw:</w:t>
      </w:r>
    </w:p>
    <w:p w14:paraId="606B8A0F" w14:textId="01FCDFAC"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14:paraId="5D1D8B92" w14:textId="5367DC9D"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14:paraId="189C464E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14:paraId="3E41E48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14:paraId="00E989E8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14:paraId="1A5C41D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14:paraId="6057275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14:paraId="0A8DA744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14:paraId="7756855C" w14:textId="77777777"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14:paraId="3A138020" w14:textId="7F18427C"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14:paraId="19D63FED" w14:textId="7B2E7C1D"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14:paraId="3852E9CE" w14:textId="77777777" w:rsidR="008B7CFD" w:rsidRPr="00197650" w:rsidRDefault="008B7CFD" w:rsidP="008B7CFD">
      <w:pPr>
        <w:pStyle w:val="ZLITwPKTzmlitwpktartykuempunktem"/>
        <w:spacing w:line="269" w:lineRule="auto"/>
        <w:ind w:left="360" w:firstLine="0"/>
        <w:rPr>
          <w:rFonts w:asciiTheme="minorHAnsi" w:hAnsiTheme="minorHAnsi"/>
          <w:sz w:val="22"/>
          <w:szCs w:val="22"/>
        </w:rPr>
      </w:pPr>
    </w:p>
    <w:p w14:paraId="5FE05E0C" w14:textId="14769BFD" w:rsidR="00DF1CA4" w:rsidRPr="00197650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 gospodarstwach obowiązuje również zakaz:</w:t>
      </w:r>
    </w:p>
    <w:p w14:paraId="3D84E6E0" w14:textId="254AED83"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14:paraId="1A3D2E3F" w14:textId="77777777"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14:paraId="2E99E429" w14:textId="415C67CF"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ch z obszaru objętego ograniczeniami lub obszaru zagrożenia, chyba że tę zielonkę lub to ziarno poddano obróbce w celu unieszkodliwienia wirusa ASF lub składowano w miejscu niedostępnym dla dzików co najmniej przez 30 dni przed ich podaniem świniom  ,</w:t>
      </w:r>
    </w:p>
    <w:p w14:paraId="2ED57AF1" w14:textId="45F45A16"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677308B2" w14:textId="77777777" w:rsidR="00B33C9B" w:rsidRPr="008A2648" w:rsidRDefault="00B33C9B" w:rsidP="00B33C9B">
      <w:pPr>
        <w:spacing w:after="0" w:line="240" w:lineRule="auto"/>
        <w:jc w:val="both"/>
        <w:rPr>
          <w:color w:val="2E74B5"/>
        </w:rPr>
      </w:pPr>
    </w:p>
    <w:p w14:paraId="43217EEA" w14:textId="77571CCD" w:rsidR="00F74347" w:rsidRPr="002C47B6" w:rsidRDefault="000C601D" w:rsidP="00053555">
      <w:pPr>
        <w:pStyle w:val="Akapitzlist"/>
        <w:spacing w:after="120" w:line="240" w:lineRule="auto"/>
        <w:ind w:left="0"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>Ważne daty</w:t>
      </w:r>
      <w:r w:rsidR="002C47B6">
        <w:rPr>
          <w:b/>
          <w:color w:val="1F497D" w:themeColor="text2"/>
        </w:rPr>
        <w:t>:</w:t>
      </w:r>
    </w:p>
    <w:p w14:paraId="07252338" w14:textId="0078FBAB" w:rsidR="008A2648" w:rsidRDefault="00293752" w:rsidP="003E3C4B">
      <w:pPr>
        <w:pStyle w:val="Akapitzlist"/>
        <w:spacing w:after="120" w:line="240" w:lineRule="auto"/>
        <w:ind w:left="0"/>
        <w:jc w:val="both"/>
      </w:pPr>
      <w:r>
        <w:rPr>
          <w:b/>
        </w:rPr>
        <w:t>Od dnia 2</w:t>
      </w:r>
      <w:r w:rsidR="00C33E8E">
        <w:rPr>
          <w:b/>
        </w:rPr>
        <w:t>8</w:t>
      </w:r>
      <w:r>
        <w:rPr>
          <w:b/>
        </w:rPr>
        <w:t xml:space="preserve"> lutego 2018 r. </w:t>
      </w:r>
      <w:r w:rsidR="00552BBF">
        <w:rPr>
          <w:b/>
        </w:rPr>
        <w:t xml:space="preserve"> – </w:t>
      </w:r>
      <w:r w:rsidR="00197650">
        <w:t xml:space="preserve"> powyższe wymagania </w:t>
      </w:r>
      <w:r w:rsidR="001109FC">
        <w:t xml:space="preserve">obowiązują w gospodarstwach, </w:t>
      </w:r>
      <w:r w:rsidR="00197650">
        <w:t>w których utrzymywane są świnie, zlokalizowanych na terytorium RP  poza obszarami objętymi restrykcjami (poza obszarem zagrożenia, objętym ograniczeniami i ochronnym).</w:t>
      </w:r>
    </w:p>
    <w:p w14:paraId="3C9FB147" w14:textId="3C5B74E3" w:rsidR="00E62FBA" w:rsidRPr="0079374D" w:rsidRDefault="001D0340" w:rsidP="0079374D">
      <w:pPr>
        <w:pStyle w:val="Akapitzlist"/>
        <w:spacing w:after="120" w:line="240" w:lineRule="auto"/>
        <w:ind w:left="45"/>
        <w:jc w:val="both"/>
      </w:pPr>
      <w:r>
        <w:rPr>
          <w:b/>
        </w:rPr>
        <w:t xml:space="preserve">Od </w:t>
      </w:r>
      <w:r w:rsidR="00C33E8E">
        <w:rPr>
          <w:b/>
        </w:rPr>
        <w:t xml:space="preserve">kwietnia 2018 r. </w:t>
      </w:r>
      <w:r w:rsidR="00A47164">
        <w:rPr>
          <w:b/>
        </w:rPr>
        <w:t xml:space="preserve">– </w:t>
      </w:r>
      <w:r w:rsidR="00053555">
        <w:t xml:space="preserve">prowadzone </w:t>
      </w:r>
      <w:r w:rsidR="00197650">
        <w:t xml:space="preserve">będą </w:t>
      </w:r>
      <w:r w:rsidR="00A47164">
        <w:t>planowe kontrole weterynaryjne w zakresie spełnienia</w:t>
      </w:r>
      <w:r w:rsidR="00293752">
        <w:t xml:space="preserve"> ww.</w:t>
      </w:r>
      <w:r w:rsidR="00A47164">
        <w:t xml:space="preserve"> wymagań</w:t>
      </w:r>
      <w:r w:rsidR="001109FC">
        <w:t>.</w:t>
      </w:r>
      <w:r w:rsidR="00A47164">
        <w:t xml:space="preserve"> </w:t>
      </w:r>
    </w:p>
    <w:p w14:paraId="5560CDC7" w14:textId="77777777" w:rsidR="00E62FBA" w:rsidRDefault="00E62FBA" w:rsidP="00B23C58">
      <w:pPr>
        <w:spacing w:after="120" w:line="240" w:lineRule="auto"/>
        <w:contextualSpacing/>
        <w:jc w:val="both"/>
        <w:rPr>
          <w:b/>
        </w:rPr>
      </w:pPr>
    </w:p>
    <w:p w14:paraId="7DC33517" w14:textId="3B4C7459" w:rsidR="008A2648" w:rsidRPr="002C47B6" w:rsidRDefault="00C33E8E" w:rsidP="00B23C58">
      <w:pPr>
        <w:spacing w:after="120" w:line="240" w:lineRule="auto"/>
        <w:contextualSpacing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 xml:space="preserve">Postępowanie </w:t>
      </w:r>
      <w:r w:rsidR="005C3429" w:rsidRPr="002C47B6">
        <w:rPr>
          <w:b/>
          <w:color w:val="1F497D" w:themeColor="text2"/>
        </w:rPr>
        <w:t>w przypadku stwierdzenia nieprawidłowości</w:t>
      </w:r>
      <w:r w:rsidRPr="002C47B6">
        <w:rPr>
          <w:b/>
          <w:color w:val="1F497D" w:themeColor="text2"/>
        </w:rPr>
        <w:t xml:space="preserve"> na podstawie ustawy z dnia </w:t>
      </w:r>
      <w:r w:rsidR="00F60E5B" w:rsidRPr="002C47B6">
        <w:rPr>
          <w:b/>
          <w:color w:val="1F497D" w:themeColor="text2"/>
        </w:rPr>
        <w:t xml:space="preserve">11 marca 2004 r. </w:t>
      </w:r>
      <w:r w:rsidRPr="002C47B6">
        <w:rPr>
          <w:b/>
          <w:color w:val="1F497D" w:themeColor="text2"/>
        </w:rPr>
        <w:t>o ochronie zdrowia zwierząt oraz zwalcz</w:t>
      </w:r>
      <w:r w:rsidR="00F60E5B" w:rsidRPr="002C47B6">
        <w:rPr>
          <w:b/>
          <w:color w:val="1F497D" w:themeColor="text2"/>
        </w:rPr>
        <w:t>ania chorób zakaźnych zwierząt:</w:t>
      </w:r>
    </w:p>
    <w:p w14:paraId="34361413" w14:textId="77777777" w:rsidR="002C47B6" w:rsidRDefault="002C47B6" w:rsidP="00736BD5">
      <w:pPr>
        <w:spacing w:after="120" w:line="240" w:lineRule="auto"/>
        <w:contextualSpacing/>
        <w:jc w:val="both"/>
      </w:pPr>
    </w:p>
    <w:p w14:paraId="44D89F7A" w14:textId="49C0F20B" w:rsidR="00736BD5" w:rsidRPr="00736BD5" w:rsidRDefault="00736BD5" w:rsidP="00736BD5">
      <w:pPr>
        <w:spacing w:after="120" w:line="240" w:lineRule="auto"/>
        <w:contextualSpacing/>
        <w:jc w:val="both"/>
      </w:pPr>
      <w:r w:rsidRPr="00736BD5">
        <w:t xml:space="preserve">W przypadku stwierdzenia nieprawidłowości w </w:t>
      </w:r>
      <w:r w:rsidR="00197650">
        <w:t>spełnianiu powyższych wymagań</w:t>
      </w:r>
      <w:r w:rsidR="003E3C4B">
        <w:t>,</w:t>
      </w:r>
      <w:r w:rsidR="00197650">
        <w:t xml:space="preserve"> </w:t>
      </w:r>
      <w:r w:rsidRPr="00736BD5">
        <w:t>powiatowi lekarze weterynarii:</w:t>
      </w:r>
    </w:p>
    <w:p w14:paraId="456AE95B" w14:textId="67CDC44F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1 </w:t>
      </w:r>
      <w:r w:rsidR="00A7085F">
        <w:t xml:space="preserve">pkt 1 </w:t>
      </w:r>
      <w:r>
        <w:t xml:space="preserve">ww. ustawy </w:t>
      </w:r>
      <w:r w:rsidR="00736BD5" w:rsidRPr="00736BD5">
        <w:t>będą wydawać decyzje administracyjne</w:t>
      </w:r>
      <w:r w:rsidR="00374739">
        <w:t xml:space="preserve"> z nakazem </w:t>
      </w:r>
      <w:r w:rsidR="00736BD5" w:rsidRPr="00736BD5">
        <w:t xml:space="preserve"> usunięci</w:t>
      </w:r>
      <w:r w:rsidR="00DA0C3D">
        <w:t>a</w:t>
      </w:r>
      <w:r w:rsidR="00736BD5" w:rsidRPr="00736BD5">
        <w:t xml:space="preserve"> uchybień w czasie nie dłuższym niż</w:t>
      </w:r>
      <w:r>
        <w:t xml:space="preserve"> 5 miesięcy;</w:t>
      </w:r>
      <w:r w:rsidR="00736BD5" w:rsidRPr="00736BD5">
        <w:t xml:space="preserve"> </w:t>
      </w:r>
    </w:p>
    <w:p w14:paraId="31872053" w14:textId="0A126CE9" w:rsidR="00736BD5" w:rsidRPr="00736BD5" w:rsidRDefault="00736BD5" w:rsidP="002C47B6">
      <w:pPr>
        <w:spacing w:after="120" w:line="240" w:lineRule="auto"/>
        <w:contextualSpacing/>
        <w:jc w:val="center"/>
      </w:pPr>
      <w:r w:rsidRPr="00736BD5">
        <w:t>lub</w:t>
      </w:r>
    </w:p>
    <w:p w14:paraId="27EFE8F2" w14:textId="23B5345B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</w:t>
      </w:r>
      <w:r w:rsidR="00A7085F">
        <w:t>1</w:t>
      </w:r>
      <w:r>
        <w:t xml:space="preserve"> pkt</w:t>
      </w:r>
      <w:r w:rsidR="00A7085F">
        <w:t xml:space="preserve"> 2 </w:t>
      </w:r>
      <w:r>
        <w:t xml:space="preserve">ww. ustawy </w:t>
      </w:r>
      <w:r w:rsidR="00736BD5" w:rsidRPr="00736BD5">
        <w:t>będą mogli wyda</w:t>
      </w:r>
      <w:r w:rsidR="00197650">
        <w:t>wa</w:t>
      </w:r>
      <w:r w:rsidR="00736BD5" w:rsidRPr="00736BD5">
        <w:t xml:space="preserve">ć decyzje </w:t>
      </w:r>
      <w:r w:rsidR="00197650">
        <w:t xml:space="preserve">z nakazem </w:t>
      </w:r>
      <w:r w:rsidR="00736BD5" w:rsidRPr="00736BD5">
        <w:t>ub</w:t>
      </w:r>
      <w:r w:rsidR="00197650">
        <w:t>oju</w:t>
      </w:r>
      <w:r w:rsidR="00736BD5" w:rsidRPr="00736BD5">
        <w:t xml:space="preserve"> lub zabici</w:t>
      </w:r>
      <w:r w:rsidR="00197650">
        <w:t>a</w:t>
      </w:r>
      <w:r w:rsidR="00736BD5" w:rsidRPr="00736BD5">
        <w:t xml:space="preserve"> świń </w:t>
      </w:r>
      <w:r w:rsidR="00197650">
        <w:t xml:space="preserve">oraz </w:t>
      </w:r>
      <w:r w:rsidR="00736BD5" w:rsidRPr="00736BD5">
        <w:t xml:space="preserve"> zaka</w:t>
      </w:r>
      <w:r w:rsidR="00197650">
        <w:t>zem</w:t>
      </w:r>
      <w:r w:rsidR="00736BD5" w:rsidRPr="00736BD5">
        <w:t xml:space="preserve"> ich utrzymywania w gospodarstwie, z możliwością uzgodnienia </w:t>
      </w:r>
      <w:r w:rsidR="002C47B6">
        <w:t xml:space="preserve">                            </w:t>
      </w:r>
      <w:r w:rsidR="00736BD5" w:rsidRPr="00736BD5">
        <w:t xml:space="preserve">z hodowcą czy świnie </w:t>
      </w:r>
      <w:r w:rsidR="00374739">
        <w:t>zostaną</w:t>
      </w:r>
      <w:r w:rsidR="003E3C4B">
        <w:t xml:space="preserve"> </w:t>
      </w:r>
      <w:r w:rsidR="00736BD5" w:rsidRPr="00736BD5">
        <w:t>po</w:t>
      </w:r>
      <w:r w:rsidR="002C47B6">
        <w:t xml:space="preserve">ddane ubojowi w rzeźni, czy też </w:t>
      </w:r>
      <w:r w:rsidR="00736BD5" w:rsidRPr="00736BD5">
        <w:t>ubojowi na użytek własny;</w:t>
      </w:r>
    </w:p>
    <w:p w14:paraId="39C848C2" w14:textId="245D996B" w:rsidR="00736BD5" w:rsidRPr="00736BD5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3E3C4B">
        <w:t>zgodnie z art. 48 b ust.</w:t>
      </w:r>
      <w:r>
        <w:t xml:space="preserve"> 3 </w:t>
      </w:r>
      <w:r w:rsidR="00736BD5" w:rsidRPr="00736BD5">
        <w:t>będą wyd</w:t>
      </w:r>
      <w:r w:rsidR="004C576F">
        <w:t>aw</w:t>
      </w:r>
      <w:r w:rsidR="00736BD5" w:rsidRPr="00736BD5">
        <w:t xml:space="preserve">ać decyzje </w:t>
      </w:r>
      <w:r w:rsidR="00197650">
        <w:t xml:space="preserve"> z</w:t>
      </w:r>
      <w:r w:rsidR="00736BD5" w:rsidRPr="00736BD5">
        <w:t xml:space="preserve"> nakaz</w:t>
      </w:r>
      <w:r w:rsidR="00197650">
        <w:t>em</w:t>
      </w:r>
      <w:r w:rsidR="00736BD5" w:rsidRPr="00736BD5">
        <w:t xml:space="preserve"> </w:t>
      </w:r>
      <w:r w:rsidR="0047331E" w:rsidRPr="00736BD5">
        <w:t xml:space="preserve">uboju </w:t>
      </w:r>
      <w:r w:rsidR="00736BD5" w:rsidRPr="00736BD5">
        <w:t xml:space="preserve">lub </w:t>
      </w:r>
      <w:r w:rsidR="0047331E" w:rsidRPr="00736BD5">
        <w:t xml:space="preserve">zabicia </w:t>
      </w:r>
      <w:r w:rsidR="00736BD5" w:rsidRPr="00736BD5">
        <w:t>świń i zakaz</w:t>
      </w:r>
      <w:r w:rsidR="0047331E">
        <w:t>em</w:t>
      </w:r>
      <w:r w:rsidR="00736BD5" w:rsidRPr="00736BD5">
        <w:t xml:space="preserve"> ich utrzymywania,</w:t>
      </w:r>
      <w:r>
        <w:t xml:space="preserve"> </w:t>
      </w:r>
      <w:r w:rsidR="00736BD5" w:rsidRPr="00736BD5">
        <w:t>w przypadku nieusunięcia uchybień po czasie określonym w pkt 1);</w:t>
      </w:r>
    </w:p>
    <w:p w14:paraId="539C00D5" w14:textId="629D75C1" w:rsidR="00736BD5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736BD5">
        <w:t xml:space="preserve">za ubite lub zabite świnie </w:t>
      </w:r>
      <w:r w:rsidRPr="003E3C4B">
        <w:rPr>
          <w:b/>
        </w:rPr>
        <w:t>nie przysług</w:t>
      </w:r>
      <w:r w:rsidR="0047331E" w:rsidRPr="003E3C4B">
        <w:rPr>
          <w:b/>
        </w:rPr>
        <w:t>uje</w:t>
      </w:r>
      <w:r w:rsidRPr="00736BD5">
        <w:t xml:space="preserve"> </w:t>
      </w:r>
      <w:r w:rsidRPr="003E3C4B">
        <w:rPr>
          <w:b/>
        </w:rPr>
        <w:t>odszkodowani</w:t>
      </w:r>
      <w:r w:rsidR="0047331E" w:rsidRPr="003E3C4B">
        <w:rPr>
          <w:b/>
        </w:rPr>
        <w:t>e</w:t>
      </w:r>
      <w:r w:rsidRPr="00736BD5">
        <w:t xml:space="preserve"> ze środków budżetu państwa</w:t>
      </w:r>
      <w:r w:rsidR="003E3C4B">
        <w:t>.</w:t>
      </w:r>
    </w:p>
    <w:p w14:paraId="2B40106E" w14:textId="18EA52EF" w:rsidR="00374739" w:rsidRPr="00736BD5" w:rsidRDefault="003E3C4B" w:rsidP="003E3C4B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Nie wcześniej niż po upływie roku </w:t>
      </w:r>
      <w:r w:rsidR="00374739">
        <w:t>od czasowego wstrzymania utrzymywania świń, hodowca może zgłosić się do powiatowego lekarza weterynarii, że spełnił wymagania</w:t>
      </w:r>
      <w:r>
        <w:t>.</w:t>
      </w:r>
      <w:r w:rsidR="00374739">
        <w:t xml:space="preserve"> </w:t>
      </w:r>
      <w:r w:rsidR="009B2090">
        <w:t xml:space="preserve">Jeżeli kontrola </w:t>
      </w:r>
      <w:r w:rsidRPr="003E3C4B">
        <w:t>weterynaryjna przeprowadzona na wniosek posiadacza zwierząt wykaże, że w gospodarstwie zapewnion</w:t>
      </w:r>
      <w:r>
        <w:t>o</w:t>
      </w:r>
      <w:r w:rsidRPr="003E3C4B">
        <w:t xml:space="preserve"> spełnianie wymagań</w:t>
      </w:r>
      <w:r>
        <w:t>, p</w:t>
      </w:r>
      <w:r w:rsidRPr="003E3C4B">
        <w:t>owiatowy lekarz weterynarii może uchylić zakaz utrzymywania w gospodarstwie</w:t>
      </w:r>
      <w:r>
        <w:t xml:space="preserve"> świń. </w:t>
      </w:r>
    </w:p>
    <w:p w14:paraId="22D8DAB9" w14:textId="77777777" w:rsidR="008A2648" w:rsidRDefault="008A2648" w:rsidP="008A2648">
      <w:pPr>
        <w:spacing w:after="120" w:line="240" w:lineRule="auto"/>
        <w:jc w:val="both"/>
        <w:rPr>
          <w:b/>
        </w:rPr>
      </w:pPr>
    </w:p>
    <w:p w14:paraId="195A7477" w14:textId="7E945124" w:rsidR="00860E4A" w:rsidRPr="002C47B6" w:rsidRDefault="004C576F" w:rsidP="00053555">
      <w:pPr>
        <w:spacing w:after="120" w:line="240" w:lineRule="auto"/>
        <w:contextualSpacing/>
        <w:jc w:val="both"/>
      </w:pPr>
      <w:r w:rsidRPr="002C47B6">
        <w:rPr>
          <w:b/>
        </w:rPr>
        <w:t xml:space="preserve">Istnieje możliwość skorzystania ze wsparcia </w:t>
      </w:r>
      <w:r w:rsidR="008A2648" w:rsidRPr="002C47B6">
        <w:rPr>
          <w:b/>
        </w:rPr>
        <w:t xml:space="preserve"> finansowe</w:t>
      </w:r>
      <w:r w:rsidRPr="002C47B6">
        <w:rPr>
          <w:b/>
        </w:rPr>
        <w:t>go</w:t>
      </w:r>
      <w:r w:rsidR="00860E4A" w:rsidRPr="002C47B6">
        <w:rPr>
          <w:b/>
        </w:rPr>
        <w:t xml:space="preserve"> </w:t>
      </w:r>
      <w:r w:rsidRPr="002C47B6">
        <w:rPr>
          <w:b/>
        </w:rPr>
        <w:t xml:space="preserve">dla gospodarstw </w:t>
      </w:r>
      <w:r w:rsidR="00860E4A" w:rsidRPr="002C47B6">
        <w:rPr>
          <w:b/>
        </w:rPr>
        <w:t xml:space="preserve">w przypadku czasowej likwidacji hodowli świń w </w:t>
      </w:r>
      <w:r w:rsidRPr="002C47B6">
        <w:rPr>
          <w:b/>
        </w:rPr>
        <w:t>wyniku wydania decyzji powiatowego lekarza weterynarii</w:t>
      </w:r>
      <w:r w:rsidR="003E3C4B" w:rsidRPr="002C47B6">
        <w:rPr>
          <w:b/>
        </w:rPr>
        <w:t>.</w:t>
      </w:r>
      <w:r w:rsidRPr="002C47B6">
        <w:rPr>
          <w:b/>
        </w:rPr>
        <w:t xml:space="preserve"> </w:t>
      </w:r>
      <w:r w:rsidRPr="002C47B6">
        <w:t xml:space="preserve">Wypłata środków finansowych będzie </w:t>
      </w:r>
      <w:r w:rsidR="006269ED" w:rsidRPr="002C47B6">
        <w:t>realizowan</w:t>
      </w:r>
      <w:r w:rsidRPr="002C47B6">
        <w:t>a</w:t>
      </w:r>
      <w:r w:rsidR="006269ED" w:rsidRPr="002C47B6">
        <w:t xml:space="preserve"> </w:t>
      </w:r>
      <w:r w:rsidRPr="002C47B6">
        <w:t>przez Agencję Restrukturyzacji i Modernizacji Rolnictwa (ARiMR)</w:t>
      </w:r>
      <w:r w:rsidR="006269ED" w:rsidRPr="002C47B6">
        <w:t>.</w:t>
      </w:r>
      <w:r w:rsidR="00053555" w:rsidRPr="002C47B6">
        <w:t xml:space="preserve"> </w:t>
      </w:r>
      <w:r w:rsidR="00860E4A" w:rsidRPr="002C47B6">
        <w:t>Przewidywane jest wsparcie w wysokości 132</w:t>
      </w:r>
      <w:r w:rsidRPr="002C47B6">
        <w:t xml:space="preserve"> </w:t>
      </w:r>
      <w:r w:rsidR="00860E4A" w:rsidRPr="002C47B6">
        <w:t>PLN/za 1</w:t>
      </w:r>
      <w:r w:rsidR="002C47B6" w:rsidRPr="002C47B6">
        <w:t xml:space="preserve"> </w:t>
      </w:r>
      <w:r w:rsidR="00860E4A" w:rsidRPr="002C47B6">
        <w:t>szt</w:t>
      </w:r>
      <w:r w:rsidR="002C47B6" w:rsidRPr="002C47B6">
        <w:t xml:space="preserve">ukę </w:t>
      </w:r>
      <w:r w:rsidRPr="002C47B6">
        <w:t>świni</w:t>
      </w:r>
      <w:r w:rsidR="00860E4A" w:rsidRPr="002C47B6">
        <w:t>/rok</w:t>
      </w:r>
      <w:r w:rsidR="00374739" w:rsidRPr="002C47B6">
        <w:t xml:space="preserve"> przez 3 lata </w:t>
      </w:r>
      <w:r w:rsidR="00B301AF" w:rsidRPr="002C47B6">
        <w:t>za każdy rok nie utrzymywania świń</w:t>
      </w:r>
      <w:r w:rsidR="003E3C4B" w:rsidRPr="002C47B6">
        <w:t>:</w:t>
      </w:r>
    </w:p>
    <w:p w14:paraId="3E32BFE3" w14:textId="3E337529" w:rsidR="00860E4A" w:rsidRPr="002C47B6" w:rsidRDefault="00860E4A" w:rsidP="00860E4A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za każdą świnię, w gospodarstwach utrzymujących do 50 świń,</w:t>
      </w:r>
    </w:p>
    <w:p w14:paraId="2B78A6BA" w14:textId="58A54598" w:rsidR="001109FC" w:rsidRPr="002C47B6" w:rsidRDefault="00B301AF" w:rsidP="001109FC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 xml:space="preserve">w gospodarstwach utrzymujących powyżej 50 </w:t>
      </w:r>
      <w:r w:rsidR="00860E4A" w:rsidRPr="002C47B6">
        <w:t xml:space="preserve">  świń, w</w:t>
      </w:r>
      <w:r w:rsidRPr="002C47B6">
        <w:t>sparcie będzie wypłacane maksymalnie za 50 sztuk</w:t>
      </w:r>
      <w:r w:rsidR="003E3C4B" w:rsidRPr="002C47B6">
        <w:t>.</w:t>
      </w:r>
      <w:r w:rsidRPr="002C47B6">
        <w:t xml:space="preserve"> </w:t>
      </w:r>
    </w:p>
    <w:p w14:paraId="55277FEE" w14:textId="1A64AA52" w:rsidR="0035420F" w:rsidRPr="002C47B6" w:rsidRDefault="00B23C58" w:rsidP="00053555">
      <w:pPr>
        <w:spacing w:after="120" w:line="240" w:lineRule="auto"/>
        <w:contextualSpacing/>
        <w:jc w:val="both"/>
        <w:rPr>
          <w:b/>
          <w:color w:val="1F497D" w:themeColor="text2"/>
          <w:u w:val="single"/>
        </w:rPr>
      </w:pPr>
      <w:r w:rsidRPr="002C47B6">
        <w:rPr>
          <w:b/>
          <w:color w:val="1F497D" w:themeColor="text2"/>
          <w:u w:val="single"/>
        </w:rPr>
        <w:t>Główny Le</w:t>
      </w:r>
      <w:r w:rsidR="005C3429" w:rsidRPr="002C47B6">
        <w:rPr>
          <w:b/>
          <w:color w:val="1F497D" w:themeColor="text2"/>
          <w:u w:val="single"/>
        </w:rPr>
        <w:t>karz Weterynarii przypomina</w:t>
      </w:r>
      <w:r w:rsidR="0035420F" w:rsidRPr="002C47B6">
        <w:rPr>
          <w:b/>
          <w:color w:val="1F497D" w:themeColor="text2"/>
          <w:u w:val="single"/>
        </w:rPr>
        <w:t>!!!!!</w:t>
      </w:r>
    </w:p>
    <w:p w14:paraId="6763AC9E" w14:textId="02572832"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14:paraId="7E911F90" w14:textId="554FFFB5"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14:paraId="7911B6AA" w14:textId="77777777" w:rsidR="002C47B6" w:rsidRDefault="002C47B6" w:rsidP="00053555">
      <w:pPr>
        <w:spacing w:after="120" w:line="240" w:lineRule="auto"/>
        <w:contextualSpacing/>
        <w:jc w:val="both"/>
        <w:rPr>
          <w:b/>
          <w:u w:val="single"/>
        </w:rPr>
      </w:pPr>
    </w:p>
    <w:p w14:paraId="3FBB9AD6" w14:textId="379997E3" w:rsidR="0035420F" w:rsidRPr="002C47B6" w:rsidRDefault="006C7CFF" w:rsidP="00053555">
      <w:pPr>
        <w:spacing w:after="120" w:line="240" w:lineRule="auto"/>
        <w:contextualSpacing/>
        <w:jc w:val="both"/>
        <w:rPr>
          <w:b/>
          <w:u w:val="single"/>
        </w:rPr>
      </w:pPr>
      <w:r w:rsidRPr="002C47B6">
        <w:rPr>
          <w:b/>
          <w:color w:val="1F497D" w:themeColor="text2"/>
          <w:u w:val="single"/>
        </w:rPr>
        <w:t>Jak rozpoznać ASF?</w:t>
      </w:r>
    </w:p>
    <w:p w14:paraId="1B2FD185" w14:textId="7B56B68D"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</w:t>
      </w:r>
      <w:r w:rsidR="002C47B6">
        <w:t xml:space="preserve">                   </w:t>
      </w:r>
      <w:r w:rsidR="0035420F">
        <w:t>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14:paraId="1485A3A0" w14:textId="77777777" w:rsidR="00D31102" w:rsidRDefault="00D31102" w:rsidP="005C3429">
      <w:pPr>
        <w:spacing w:after="120" w:line="240" w:lineRule="auto"/>
        <w:jc w:val="center"/>
        <w:rPr>
          <w:i/>
        </w:rPr>
      </w:pPr>
    </w:p>
    <w:p w14:paraId="65E2EF77" w14:textId="0D909BF0" w:rsidR="00F86879" w:rsidRPr="002C47B6" w:rsidRDefault="006C7CFF" w:rsidP="005C3429">
      <w:pPr>
        <w:spacing w:after="120" w:line="240" w:lineRule="auto"/>
        <w:jc w:val="center"/>
        <w:rPr>
          <w:b/>
          <w:i/>
        </w:rPr>
      </w:pPr>
      <w:r w:rsidRPr="002C47B6">
        <w:rPr>
          <w:b/>
          <w:i/>
        </w:rPr>
        <w:t xml:space="preserve">Szczegółowe informacje na stronach: </w:t>
      </w:r>
      <w:hyperlink r:id="rId8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B23C58" w:rsidRPr="002C47B6">
        <w:rPr>
          <w:b/>
          <w:i/>
        </w:rPr>
        <w:t xml:space="preserve">u właściwego </w:t>
      </w:r>
      <w:r w:rsidR="003E3C4B" w:rsidRPr="002C47B6">
        <w:rPr>
          <w:b/>
          <w:i/>
        </w:rPr>
        <w:t xml:space="preserve">powiatowego lub </w:t>
      </w:r>
      <w:r w:rsidR="00B23C58" w:rsidRPr="002C47B6">
        <w:rPr>
          <w:b/>
          <w:i/>
        </w:rPr>
        <w:t>wojewódzkiego</w:t>
      </w:r>
      <w:r w:rsidR="0079374D">
        <w:rPr>
          <w:b/>
          <w:i/>
        </w:rPr>
        <w:t xml:space="preserve"> </w:t>
      </w:r>
      <w:r w:rsidRPr="002C47B6">
        <w:rPr>
          <w:b/>
          <w:i/>
        </w:rPr>
        <w:t>lekarza weterynarii.</w:t>
      </w:r>
    </w:p>
    <w:sectPr w:rsidR="00F86879" w:rsidRPr="002C47B6" w:rsidSect="00D31102">
      <w:footerReference w:type="default" r:id="rId9"/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74DA93" w14:textId="77777777" w:rsidR="00160E69" w:rsidRDefault="00160E69" w:rsidP="004E39CE">
      <w:pPr>
        <w:spacing w:after="0" w:line="240" w:lineRule="auto"/>
      </w:pPr>
      <w:r>
        <w:separator/>
      </w:r>
    </w:p>
  </w:endnote>
  <w:endnote w:type="continuationSeparator" w:id="0">
    <w:p w14:paraId="198BE938" w14:textId="77777777" w:rsidR="00160E69" w:rsidRDefault="00160E69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6F31BC" w14:textId="77777777" w:rsidR="004E39CE" w:rsidRDefault="004E39C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BAFE7F" w14:textId="77777777" w:rsidR="00160E69" w:rsidRDefault="00160E69" w:rsidP="004E39CE">
      <w:pPr>
        <w:spacing w:after="0" w:line="240" w:lineRule="auto"/>
      </w:pPr>
      <w:r>
        <w:separator/>
      </w:r>
    </w:p>
  </w:footnote>
  <w:footnote w:type="continuationSeparator" w:id="0">
    <w:p w14:paraId="322260F2" w14:textId="77777777" w:rsidR="00160E69" w:rsidRDefault="00160E69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 w15:restartNumberingAfterBreak="0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79FD"/>
    <w:rsid w:val="000230C9"/>
    <w:rsid w:val="000411AD"/>
    <w:rsid w:val="00053555"/>
    <w:rsid w:val="0005462B"/>
    <w:rsid w:val="00077FE8"/>
    <w:rsid w:val="000C601D"/>
    <w:rsid w:val="001109FC"/>
    <w:rsid w:val="001536D5"/>
    <w:rsid w:val="00160E69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7305"/>
    <w:rsid w:val="005C3429"/>
    <w:rsid w:val="006269ED"/>
    <w:rsid w:val="00630A3A"/>
    <w:rsid w:val="00636BC4"/>
    <w:rsid w:val="00677307"/>
    <w:rsid w:val="00693120"/>
    <w:rsid w:val="006C7CFF"/>
    <w:rsid w:val="006D102A"/>
    <w:rsid w:val="006D7540"/>
    <w:rsid w:val="006F6D5F"/>
    <w:rsid w:val="00734775"/>
    <w:rsid w:val="00736BD5"/>
    <w:rsid w:val="007658C9"/>
    <w:rsid w:val="0079374D"/>
    <w:rsid w:val="007C2D37"/>
    <w:rsid w:val="007F6CA4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24624"/>
    <w:rsid w:val="00936E87"/>
    <w:rsid w:val="009B2090"/>
    <w:rsid w:val="009C0BAA"/>
    <w:rsid w:val="009D3CDE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301AF"/>
    <w:rsid w:val="00B33C9B"/>
    <w:rsid w:val="00B42979"/>
    <w:rsid w:val="00B610DD"/>
    <w:rsid w:val="00BA183D"/>
    <w:rsid w:val="00BE4AD3"/>
    <w:rsid w:val="00BF04AF"/>
    <w:rsid w:val="00BF732B"/>
    <w:rsid w:val="00C30FD0"/>
    <w:rsid w:val="00C33E8E"/>
    <w:rsid w:val="00D2107C"/>
    <w:rsid w:val="00D2142D"/>
    <w:rsid w:val="00D31102"/>
    <w:rsid w:val="00D5009E"/>
    <w:rsid w:val="00DA0C3D"/>
    <w:rsid w:val="00DB0452"/>
    <w:rsid w:val="00DD297C"/>
    <w:rsid w:val="00DF1CA4"/>
    <w:rsid w:val="00E41AC2"/>
    <w:rsid w:val="00E6145B"/>
    <w:rsid w:val="00E62FBA"/>
    <w:rsid w:val="00EF4468"/>
    <w:rsid w:val="00F60E5B"/>
    <w:rsid w:val="00F74347"/>
    <w:rsid w:val="00F83ECB"/>
    <w:rsid w:val="00F86879"/>
    <w:rsid w:val="00FC238F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6A1F6"/>
  <w15:docId w15:val="{E5F8002B-03E4-45DC-BF42-703657131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tgiw.gov.pl/AS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EA5FC7-10FA-4B72-B6CF-D5944D2FB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68</Words>
  <Characters>6413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7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PLW</cp:lastModifiedBy>
  <cp:revision>2</cp:revision>
  <cp:lastPrinted>2018-02-28T07:40:00Z</cp:lastPrinted>
  <dcterms:created xsi:type="dcterms:W3CDTF">2018-02-28T07:42:00Z</dcterms:created>
  <dcterms:modified xsi:type="dcterms:W3CDTF">2018-02-28T07:42:00Z</dcterms:modified>
</cp:coreProperties>
</file>